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in</w:t>
      </w:r>
      <w:r>
        <w:t xml:space="preserve"> </w:t>
      </w:r>
      <w:r>
        <w:t xml:space="preserve">Canada</w:t>
      </w:r>
      <w:r>
        <w:t xml:space="preserve"> </w:t>
      </w:r>
      <w:r>
        <w:t xml:space="preserve">Toronto</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usic Development Program</w:t>
      </w:r>
      <w:r>
        <w:br/>
      </w:r>
      <w:r>
        <w:t xml:space="preserve">Toronto Arts Council</w:t>
      </w:r>
      <w:r>
        <w:br/>
      </w:r>
      <w:r>
        <w:t xml:space="preserve">547 College Street</w:t>
      </w:r>
      <w:r>
        <w:br/>
      </w:r>
      <w:r>
        <w:t xml:space="preserve">Toronto, ON M6G 1A9</w:t>
      </w:r>
    </w:p>
    <w:bookmarkStart w:id="20" w:name="X8498d42bd037fdbf8ea9a21700fdbec9aad3152"/>
    <w:p>
      <w:pPr>
        <w:pStyle w:val="Heading2"/>
      </w:pPr>
      <w:r>
        <w:t xml:space="preserve">Subject: Internship Application for Musician Development Program</w:t>
      </w:r>
    </w:p>
    <w:p>
      <w:pPr>
        <w:pStyle w:val="FirstParagraph"/>
      </w:pPr>
      <w:r>
        <w:t xml:space="preserve">Dear Hiring Manager,</w:t>
      </w:r>
    </w:p>
    <w:p>
      <w:pPr>
        <w:pStyle w:val="BodyText"/>
      </w:pPr>
      <w:r>
        <w:t xml:space="preserve">It is with immense enthusiasm and profound respect for Toronto's vibrant musical ecosystem that I submit my application as a dedicated Musician seeking an internship opportunity within your esteemed organization. This Internship Application Letter represents not merely a professional inquiry, but a heartfelt declaration of my commitment to contributing to Canada Toronto's unparalleled cultural landscape. As an emerging artist deeply immersed in both traditional and contemporary music practices, I have meticulously researched Toronto's dynamic music industry and believe this internship offers the ideal catalyst for my growth as a professional Musician within Canada's most culturally diverse city.</w:t>
      </w:r>
    </w:p>
    <w:p>
      <w:pPr>
        <w:pStyle w:val="BodyText"/>
      </w:pPr>
      <w:r>
        <w:t xml:space="preserve">My journey as a Musician began at the age of eight with formal training in classical piano at the Royal Conservatory of Music, but it was Toronto's eclectic soundscape that truly shaped my artistic identity. While completing my Bachelor of Music in Performance at York University, I immersed myself in Toronto's grassroots music scene – performing weekly at The Horseshoe Tavern, collaborating with Afro-Caribbean percussion ensembles in Regent Park, and producing experimental soundscapes for indie film festivals across the city. This hands-on experience revealed Toronto's unique ability to nurture musical innovation where diverse traditions coalesce into something entirely new. As I write this from my home studio overlooking the Don River Valley, I reflect on how Canada Toronto has consistently provided the fertile ground for musicians like myself to develop authentic artistic voices.</w:t>
      </w:r>
    </w:p>
    <w:p>
      <w:pPr>
        <w:pStyle w:val="BodyText"/>
      </w:pPr>
      <w:r>
        <w:t xml:space="preserve">What particularly draws me to your Music Development Program is its documented success in fostering cross-cultural musical dialogue – a value I've personally championed through my work with Indigenous drum circles at the Khyber Pass Gallery and my recent collaboration with the Toronto Symphony Orchestra's community outreach initiative. During a month-long residency at The Garrison, I co-created an immersive sound installation blending Inuktitut throat singing with electronic production, which received critical acclaim from Now Magazine and CBC Radio. This project exemplifies my belief that Toronto serves as Canada's musical laboratory where innovation thrives through respectful cultural exchange – a philosophy perfectly aligned with your program's mission statement.</w:t>
      </w:r>
    </w:p>
    <w:p>
      <w:pPr>
        <w:pStyle w:val="BodyText"/>
      </w:pPr>
      <w:r>
        <w:t xml:space="preserve">My technical competencies extend beyond performance to encompass the full spectrum of music industry operations essential for a modern Musician. I am proficient in Pro Tools, Logic Pro, and Ableton Live – skills honed during my internship at SoundLabs Toronto where I assisted in mixing recordings for emerging R&amp;B artists. Additionally, my volunteer work with Music Matters Canada has equipped me with expertise in grant writing (securing $12,000 for community music programs) and social media strategy that boosted engagement by 237% for their "Sound Bridges" project. I understand that Toronto's music ecosystem demands versatility: as both a performer and industry professional, I can contribute meaningfully to your organization's objectives while simultaneously growing under your mentorship.</w:t>
      </w:r>
    </w:p>
    <w:p>
      <w:pPr>
        <w:pStyle w:val="BodyText"/>
      </w:pPr>
      <w:r>
        <w:t xml:space="preserve">Canada Toronto presents an irreplaceable environment for musical development that transcends any other city in North America. Unlike more commercially driven markets like New York or Los Angeles, Toronto operates within a uniquely Canadian framework that prioritizes cultural diversity and artistic integrity through institutions like the Canada Council for the Arts and Music Ontario. The city's commitment to supporting homegrown talent is evident in initiatives such as the Mayor's Office of Film, Theatre &amp; Music's $50 million investment in artist housing – a policy I've observed directly while mentoring youth at Toronto's Music City project. This environment, where artistic merit is valued alongside community impact, makes Canada Toronto the definitive destination for serious musical growth.</w:t>
      </w:r>
    </w:p>
    <w:p>
      <w:pPr>
        <w:pStyle w:val="BodyText"/>
      </w:pPr>
      <w:r>
        <w:t xml:space="preserve">I have specifically researched your organization's recent partnership with the Toronto International Festival of Authors to create "Sound &amp; Story" workshops – an initiative that resonates deeply with my own work bridging spoken word and musical composition. I am eager to contribute to such projects, having developed a similar curriculum for the Toronto Public Library's Summer Reading Program where I taught songwriting techniques using local history as lyrical inspiration. My ability to connect music with community narratives aligns perfectly with your mission, and I believe my background in both traditional Celtic fiddle (from my Irish-Canadian upbringing) and contemporary electronic production positions me to bring fresh perspectives to your team.</w:t>
      </w:r>
    </w:p>
    <w:p>
      <w:pPr>
        <w:pStyle w:val="BodyText"/>
      </w:pPr>
      <w:r>
        <w:t xml:space="preserve">What excites me most about this internship opportunity is the chance to learn directly from Toronto's music industry veterans who have shaped Canada's cultural identity. I've followed your organization's work since its inception, particularly admiring how you've championed artists like Jorja Smith during her Toronto debut residency. As a Musician committed to lifelong learning, I am prepared to contribute my energy and creativity while absorbing the wisdom of leaders who understand that Toronto's strength lies not in replication but in innovative fusion. This Internship Application Letter represents my earnest commitment to becoming part of that legacy.</w:t>
      </w:r>
    </w:p>
    <w:p>
      <w:pPr>
        <w:pStyle w:val="BodyText"/>
      </w:pPr>
      <w:r>
        <w:t xml:space="preserve">I am confident that my technical skills, community-focused approach, and deep appreciation for Canada Toronto's musical tapestry position me to make immediate contributions while growing significantly through your program. I have attached my resume detailing specific projects and accomplishments, including recordings from the 2023 Toronto Music Awards showcase where I performed original compositions celebrating the city's multiculturalism. Thank you for considering my application – I welcome the opportunity to discuss how my vision as a Musician aligns with your organization's goals during an interview at your convenience.</w:t>
      </w:r>
    </w:p>
    <w:p>
      <w:pPr>
        <w:pStyle w:val="BodyText"/>
      </w:pPr>
      <w:r>
        <w:t xml:space="preserve">Sincerely,</w:t>
      </w:r>
    </w:p>
    <w:p>
      <w:pPr>
        <w:pStyle w:val="BodyText"/>
      </w:pPr>
      <w: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in Canada Toronto</dc:title>
  <dc:creator/>
  <dc:language>en</dc:language>
  <cp:keywords/>
  <dcterms:created xsi:type="dcterms:W3CDTF">2026-07-21T03:56:07Z</dcterms:created>
  <dcterms:modified xsi:type="dcterms:W3CDTF">2026-07-21T03:56:07Z</dcterms:modified>
</cp:coreProperties>
</file>

<file path=docProps/custom.xml><?xml version="1.0" encoding="utf-8"?>
<Properties xmlns="http://schemas.openxmlformats.org/officeDocument/2006/custom-properties" xmlns:vt="http://schemas.openxmlformats.org/officeDocument/2006/docPropsVTypes"/>
</file>